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6eb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d2ce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97932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9T09:00:24Z</dcterms:created>
  <dcterms:modified xsi:type="dcterms:W3CDTF">2020-05-09T09:00:24Z</dcterms:modified>
</cp:coreProperties>
</file>